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7B856F" w14:textId="77777777" w:rsidR="00AE0BA6" w:rsidRPr="00063464" w:rsidRDefault="00AE0BA6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</w:p>
    <w:p w14:paraId="231A288F" w14:textId="064A5CDF" w:rsidR="00093C7B" w:rsidRPr="00063464" w:rsidRDefault="00AE0BA6" w:rsidP="00093C7B">
      <w:pPr>
        <w:pStyle w:val="ae"/>
        <w:keepNext/>
        <w:rPr>
          <w:rFonts w:ascii="Times New Roman" w:hAnsi="Times New Roman" w:cs="Times New Roman"/>
          <w:sz w:val="24"/>
          <w:szCs w:val="24"/>
        </w:rPr>
      </w:pP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Supplementary Material</w:t>
      </w:r>
      <w:r w:rsidRPr="00063464" w:rsidDel="00AE0BA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sz w:val="24"/>
          <w:szCs w:val="24"/>
        </w:rPr>
        <w:t>10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="00093C7B"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able S4. Gender difference in under-reporting hiring discrimination based on the random forest prediction</w:t>
      </w:r>
      <w:r w:rsidR="00093C7B" w:rsidRPr="00063464">
        <w:rPr>
          <w:rFonts w:ascii="Times New Roman" w:hAnsi="Times New Roman" w:cs="Times New Roman" w:hint="eastAsia"/>
          <w:b w:val="0"/>
          <w:bCs w:val="0"/>
          <w:sz w:val="24"/>
          <w:szCs w:val="24"/>
        </w:rPr>
        <w:t xml:space="preserve"> f</w:t>
      </w:r>
      <w:r w:rsidR="00093C7B"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rom sensitivity analysis 2</w:t>
      </w:r>
    </w:p>
    <w:tbl>
      <w:tblPr>
        <w:tblW w:w="1072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740"/>
        <w:gridCol w:w="1080"/>
        <w:gridCol w:w="3080"/>
        <w:gridCol w:w="2820"/>
      </w:tblGrid>
      <w:tr w:rsidR="00063464" w:rsidRPr="00063464" w14:paraId="043D127E" w14:textId="77777777" w:rsidTr="00163D7E">
        <w:trPr>
          <w:trHeight w:val="630"/>
        </w:trPr>
        <w:tc>
          <w:tcPr>
            <w:tcW w:w="374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D92B21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C7FD4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otal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64C07C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Prevalence of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>hiring discrimination</w:t>
            </w:r>
          </w:p>
        </w:tc>
        <w:tc>
          <w:tcPr>
            <w:tcW w:w="28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5DD30A40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valence ratio (95% CI)</w:t>
            </w:r>
          </w:p>
        </w:tc>
      </w:tr>
      <w:tr w:rsidR="00063464" w:rsidRPr="00063464" w14:paraId="315B6E0C" w14:textId="77777777" w:rsidTr="00163D7E">
        <w:trPr>
          <w:trHeight w:val="330"/>
        </w:trPr>
        <w:tc>
          <w:tcPr>
            <w:tcW w:w="37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FB2C10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D635C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7DB116D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 (%)</w:t>
            </w:r>
          </w:p>
        </w:tc>
        <w:tc>
          <w:tcPr>
            <w:tcW w:w="28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386A8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1FDF0C18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999442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raining sample (“yes” or “no” group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D96FE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,482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A6FF82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688 (19.8)*</w:t>
            </w:r>
          </w:p>
        </w:tc>
        <w:tc>
          <w:tcPr>
            <w:tcW w:w="2820" w:type="dxa"/>
            <w:vMerge w:val="restar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A4EB2E" w14:textId="77777777" w:rsidR="00093C7B" w:rsidRPr="00063464" w:rsidRDefault="00093C7B" w:rsidP="00163D7E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.75 (3.34–4.20)</w:t>
            </w:r>
          </w:p>
        </w:tc>
      </w:tr>
      <w:tr w:rsidR="00063464" w:rsidRPr="00063464" w14:paraId="3660F757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DFBA0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diction sample (“NA” group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3F0790F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1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54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60F81C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14 (74.0)**</w:t>
            </w:r>
          </w:p>
        </w:tc>
        <w:tc>
          <w:tcPr>
            <w:tcW w:w="282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21B24D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612F3E3C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FD970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Male (n=2,19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97B9E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C32B34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5D5FC0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</w:tr>
      <w:tr w:rsidR="00063464" w:rsidRPr="00063464" w14:paraId="04FB230F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737CC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raining sampl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87D21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2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,103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937B8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97 (18.9)*</w:t>
            </w:r>
          </w:p>
        </w:tc>
        <w:tc>
          <w:tcPr>
            <w:tcW w:w="28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F67BE0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.30 (2.76–3.96)</w:t>
            </w:r>
          </w:p>
        </w:tc>
      </w:tr>
      <w:tr w:rsidR="00063464" w:rsidRPr="00063464" w14:paraId="089874E3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7CB26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diction sampl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D48C29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9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11AE9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58 (62.4)**</w:t>
            </w:r>
          </w:p>
        </w:tc>
        <w:tc>
          <w:tcPr>
            <w:tcW w:w="28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641C24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34D6471F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C8D9D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Female (n=1,44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5A01D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05952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3809A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</w:tr>
      <w:tr w:rsidR="00063464" w:rsidRPr="00063464" w14:paraId="66D9740A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733DBD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raining sampl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144E7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,379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12AD54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91 (21.1)*</w:t>
            </w:r>
          </w:p>
        </w:tc>
        <w:tc>
          <w:tcPr>
            <w:tcW w:w="28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C904CA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4.35 (3.83–4.94)</w:t>
            </w:r>
          </w:p>
        </w:tc>
      </w:tr>
      <w:tr w:rsidR="00063464" w:rsidRPr="00063464" w14:paraId="795C28ED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45878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diction sam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6C8B4C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6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428D33B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56 (91.8)**</w:t>
            </w:r>
          </w:p>
        </w:tc>
        <w:tc>
          <w:tcPr>
            <w:tcW w:w="28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3C322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5F9AFF7C" w14:textId="77777777" w:rsidR="00093C7B" w:rsidRPr="00063464" w:rsidRDefault="00093C7B" w:rsidP="00093C7B">
      <w:pPr>
        <w:rPr>
          <w:rFonts w:ascii="Times New Roman" w:hAnsi="Times New Roman" w:cs="Times New Roman"/>
          <w:sz w:val="24"/>
          <w:szCs w:val="24"/>
        </w:rPr>
      </w:pPr>
      <w:r w:rsidRPr="00063464">
        <w:rPr>
          <w:rFonts w:ascii="Times New Roman" w:hAnsi="Times New Roman" w:cs="Times New Roman"/>
          <w:sz w:val="24"/>
          <w:szCs w:val="24"/>
        </w:rPr>
        <w:t>*Observed value, **Predicted value.</w:t>
      </w:r>
    </w:p>
    <w:p w14:paraId="58482DC2" w14:textId="77777777" w:rsidR="00093C7B" w:rsidRPr="00063464" w:rsidRDefault="00093C7B" w:rsidP="00093C7B">
      <w:pPr>
        <w:rPr>
          <w:rFonts w:ascii="Times New Roman" w:hAnsi="Times New Roman" w:cs="Times New Roman"/>
          <w:sz w:val="24"/>
          <w:szCs w:val="24"/>
        </w:rPr>
      </w:pPr>
      <w:r w:rsidRPr="00063464">
        <w:rPr>
          <w:rFonts w:ascii="Times New Roman" w:hAnsi="Times New Roman" w:cs="Times New Roman"/>
          <w:sz w:val="24"/>
          <w:szCs w:val="24"/>
        </w:rPr>
        <w:t>NA, not available; CI, confidence interval.</w:t>
      </w:r>
    </w:p>
    <w:p w14:paraId="64105307" w14:textId="77777777" w:rsidR="00093C7B" w:rsidRPr="00063464" w:rsidRDefault="00093C7B" w:rsidP="00093C7B">
      <w:pPr>
        <w:rPr>
          <w:rFonts w:ascii="Times New Roman" w:hAnsi="Times New Roman" w:cs="Times New Roman"/>
          <w:sz w:val="24"/>
          <w:szCs w:val="24"/>
        </w:rPr>
      </w:pPr>
    </w:p>
    <w:p w14:paraId="614E0E6E" w14:textId="77777777" w:rsidR="00093C7B" w:rsidRPr="00063464" w:rsidRDefault="00093C7B" w:rsidP="00093C7B">
      <w:pPr>
        <w:rPr>
          <w:rFonts w:ascii="Times New Roman" w:hAnsi="Times New Roman" w:cs="Times New Roman"/>
          <w:sz w:val="24"/>
          <w:szCs w:val="24"/>
        </w:rPr>
      </w:pPr>
    </w:p>
    <w:p w14:paraId="1B8EA08D" w14:textId="6688E208" w:rsidR="003213D5" w:rsidRPr="00063464" w:rsidRDefault="003213D5" w:rsidP="00DD1C79">
      <w:pPr>
        <w:widowControl/>
        <w:wordWrap/>
        <w:autoSpaceDE/>
        <w:autoSpaceDN/>
      </w:pPr>
      <w:bookmarkStart w:id="0" w:name="_GoBack"/>
      <w:bookmarkEnd w:id="0"/>
    </w:p>
    <w:sectPr w:rsidR="003213D5" w:rsidRPr="00063464" w:rsidSect="00292852">
      <w:headerReference w:type="default" r:id="rId7"/>
      <w:footerReference w:type="default" r:id="rId8"/>
      <w:pgSz w:w="16838" w:h="11906" w:orient="landscape"/>
      <w:pgMar w:top="1800" w:right="1440" w:bottom="180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07D596" w14:textId="77777777" w:rsidR="00925326" w:rsidRDefault="00925326" w:rsidP="007A54D9">
      <w:pPr>
        <w:spacing w:after="0" w:line="240" w:lineRule="auto"/>
      </w:pPr>
      <w:r>
        <w:separator/>
      </w:r>
    </w:p>
  </w:endnote>
  <w:endnote w:type="continuationSeparator" w:id="0">
    <w:p w14:paraId="3127C290" w14:textId="77777777" w:rsidR="00925326" w:rsidRDefault="00925326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7401063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1C79" w:rsidRPr="00DD1C79">
          <w:rPr>
            <w:noProof/>
            <w:lang w:val="ko-KR"/>
          </w:rPr>
          <w:t>1</w:t>
        </w:r>
        <w:r>
          <w:fldChar w:fldCharType="end"/>
        </w:r>
      </w:p>
    </w:sdtContent>
  </w:sdt>
  <w:p w14:paraId="048B7FDF" w14:textId="77777777" w:rsidR="007A54D9" w:rsidRDefault="007A54D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C6E37A" w14:textId="77777777" w:rsidR="00925326" w:rsidRDefault="00925326" w:rsidP="007A54D9">
      <w:pPr>
        <w:spacing w:after="0" w:line="240" w:lineRule="auto"/>
      </w:pPr>
      <w:r>
        <w:separator/>
      </w:r>
    </w:p>
  </w:footnote>
  <w:footnote w:type="continuationSeparator" w:id="0">
    <w:p w14:paraId="5CDD91B7" w14:textId="77777777" w:rsidR="00925326" w:rsidRDefault="00925326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115B6"/>
    <w:rsid w:val="00025A75"/>
    <w:rsid w:val="00027855"/>
    <w:rsid w:val="00036E12"/>
    <w:rsid w:val="00055AE4"/>
    <w:rsid w:val="00063464"/>
    <w:rsid w:val="000861C6"/>
    <w:rsid w:val="00093C7B"/>
    <w:rsid w:val="000B2B08"/>
    <w:rsid w:val="000D3171"/>
    <w:rsid w:val="000E1B18"/>
    <w:rsid w:val="000E41AC"/>
    <w:rsid w:val="000F0045"/>
    <w:rsid w:val="000F147B"/>
    <w:rsid w:val="00137E8D"/>
    <w:rsid w:val="001B4542"/>
    <w:rsid w:val="001D13B2"/>
    <w:rsid w:val="001D4BAC"/>
    <w:rsid w:val="001E2EEC"/>
    <w:rsid w:val="001E6216"/>
    <w:rsid w:val="001F4782"/>
    <w:rsid w:val="00207FF8"/>
    <w:rsid w:val="00244588"/>
    <w:rsid w:val="00257ED2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53FEB"/>
    <w:rsid w:val="00664D06"/>
    <w:rsid w:val="006739A6"/>
    <w:rsid w:val="0067426A"/>
    <w:rsid w:val="006B4DA1"/>
    <w:rsid w:val="00706C1F"/>
    <w:rsid w:val="00720D52"/>
    <w:rsid w:val="00726434"/>
    <w:rsid w:val="00770C1E"/>
    <w:rsid w:val="007A12F9"/>
    <w:rsid w:val="007A54D9"/>
    <w:rsid w:val="007B2B8D"/>
    <w:rsid w:val="007D533E"/>
    <w:rsid w:val="007D6A68"/>
    <w:rsid w:val="008045D1"/>
    <w:rsid w:val="008329BA"/>
    <w:rsid w:val="00887A37"/>
    <w:rsid w:val="008F3449"/>
    <w:rsid w:val="00907B0E"/>
    <w:rsid w:val="00917BBB"/>
    <w:rsid w:val="00925326"/>
    <w:rsid w:val="00931297"/>
    <w:rsid w:val="009418CA"/>
    <w:rsid w:val="00953CF9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B0922"/>
    <w:rsid w:val="00BF253D"/>
    <w:rsid w:val="00BF6496"/>
    <w:rsid w:val="00C0439D"/>
    <w:rsid w:val="00C055EC"/>
    <w:rsid w:val="00C14B86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D1C79"/>
    <w:rsid w:val="00DE19FD"/>
    <w:rsid w:val="00DF3768"/>
    <w:rsid w:val="00E065BF"/>
    <w:rsid w:val="00E078F6"/>
    <w:rsid w:val="00E26B55"/>
    <w:rsid w:val="00E3268A"/>
    <w:rsid w:val="00E331D6"/>
    <w:rsid w:val="00E33E62"/>
    <w:rsid w:val="00E44A85"/>
    <w:rsid w:val="00E51F1D"/>
    <w:rsid w:val="00E8476E"/>
    <w:rsid w:val="00E9057D"/>
    <w:rsid w:val="00EC425E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4:11:00Z</dcterms:created>
  <dcterms:modified xsi:type="dcterms:W3CDTF">2022-03-02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